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7A517" w14:textId="77777777" w:rsidR="00872A77" w:rsidRDefault="00DF539F">
      <w:pPr>
        <w:pStyle w:val="a4"/>
      </w:pPr>
      <w:r>
        <w:t>Отчёт по лабораторной работе №1</w:t>
      </w:r>
    </w:p>
    <w:p w14:paraId="1C1509F2" w14:textId="77777777" w:rsidR="00872A77" w:rsidRDefault="00DF539F">
      <w:pPr>
        <w:pStyle w:val="a5"/>
      </w:pPr>
      <w:r>
        <w:t>Установка и конфигурация операционной системы на виртуальную машину</w:t>
      </w:r>
    </w:p>
    <w:p w14:paraId="6E2B514B" w14:textId="77777777" w:rsidR="00872A77" w:rsidRDefault="00DF539F">
      <w:pPr>
        <w:pStyle w:val="Author"/>
      </w:pPr>
      <w:r>
        <w:t>Ханина Ирина Владимировна,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9229089"/>
        <w:docPartObj>
          <w:docPartGallery w:val="Table of Contents"/>
          <w:docPartUnique/>
        </w:docPartObj>
      </w:sdtPr>
      <w:sdtEndPr/>
      <w:sdtContent>
        <w:p w14:paraId="0EDA95EC" w14:textId="77777777" w:rsidR="00872A77" w:rsidRDefault="00DF539F">
          <w:pPr>
            <w:pStyle w:val="ae"/>
          </w:pPr>
          <w:r>
            <w:t>Содержание</w:t>
          </w:r>
        </w:p>
        <w:p w14:paraId="72B632F5" w14:textId="77777777" w:rsidR="00183980" w:rsidRDefault="00DF539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725937" w:history="1">
            <w:r w:rsidR="00183980" w:rsidRPr="00881B95">
              <w:rPr>
                <w:rStyle w:val="ad"/>
                <w:noProof/>
              </w:rPr>
              <w:t>Цель работы</w:t>
            </w:r>
            <w:r w:rsidR="00183980">
              <w:rPr>
                <w:noProof/>
                <w:webHidden/>
              </w:rPr>
              <w:tab/>
            </w:r>
            <w:r w:rsidR="00183980">
              <w:rPr>
                <w:noProof/>
                <w:webHidden/>
              </w:rPr>
              <w:fldChar w:fldCharType="begin"/>
            </w:r>
            <w:r w:rsidR="00183980">
              <w:rPr>
                <w:noProof/>
                <w:webHidden/>
              </w:rPr>
              <w:instrText xml:space="preserve"> PAGEREF _Toc82725937 \h </w:instrText>
            </w:r>
            <w:r w:rsidR="00183980">
              <w:rPr>
                <w:noProof/>
                <w:webHidden/>
              </w:rPr>
            </w:r>
            <w:r w:rsidR="00183980">
              <w:rPr>
                <w:noProof/>
                <w:webHidden/>
              </w:rPr>
              <w:fldChar w:fldCharType="separate"/>
            </w:r>
            <w:r w:rsidR="00183980">
              <w:rPr>
                <w:noProof/>
                <w:webHidden/>
              </w:rPr>
              <w:t>1</w:t>
            </w:r>
            <w:r w:rsidR="00183980">
              <w:rPr>
                <w:noProof/>
                <w:webHidden/>
              </w:rPr>
              <w:fldChar w:fldCharType="end"/>
            </w:r>
          </w:hyperlink>
        </w:p>
        <w:p w14:paraId="52CDD1FF" w14:textId="77777777" w:rsidR="00183980" w:rsidRDefault="001839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5938" w:history="1">
            <w:r w:rsidRPr="00881B9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5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DFA2E" w14:textId="77777777" w:rsidR="00183980" w:rsidRDefault="001839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5939" w:history="1">
            <w:r w:rsidRPr="00881B9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5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388AE" w14:textId="77777777" w:rsidR="00183980" w:rsidRDefault="001839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5940" w:history="1">
            <w:r w:rsidRPr="00881B9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5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F7079" w14:textId="77777777" w:rsidR="00183980" w:rsidRDefault="001839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5941" w:history="1">
            <w:r w:rsidRPr="00881B9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AB624" w14:textId="77777777" w:rsidR="00183980" w:rsidRDefault="001839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5942" w:history="1">
            <w:r w:rsidRPr="00881B9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A30EF" w14:textId="77777777" w:rsidR="00872A77" w:rsidRDefault="00DF539F">
          <w:r>
            <w:fldChar w:fldCharType="end"/>
          </w:r>
        </w:p>
      </w:sdtContent>
    </w:sdt>
    <w:p w14:paraId="1A4420F6" w14:textId="77777777" w:rsidR="00872A77" w:rsidRDefault="00DF539F">
      <w:pPr>
        <w:pStyle w:val="1"/>
      </w:pPr>
      <w:bookmarkStart w:id="0" w:name="цель-работы"/>
      <w:bookmarkStart w:id="1" w:name="_Toc82725937"/>
      <w:r>
        <w:t>Цель работы</w:t>
      </w:r>
      <w:bookmarkEnd w:id="1"/>
    </w:p>
    <w:p w14:paraId="42B13291" w14:textId="77777777" w:rsidR="00872A77" w:rsidRDefault="00DF539F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22EDBD2B" w14:textId="77777777" w:rsidR="00872A77" w:rsidRDefault="00DF539F">
      <w:pPr>
        <w:pStyle w:val="1"/>
      </w:pPr>
      <w:bookmarkStart w:id="2" w:name="задание"/>
      <w:bookmarkStart w:id="3" w:name="_Toc82725938"/>
      <w:bookmarkEnd w:id="0"/>
      <w:r>
        <w:t>Задание</w:t>
      </w:r>
      <w:bookmarkEnd w:id="3"/>
    </w:p>
    <w:p w14:paraId="157EE1F5" w14:textId="77777777" w:rsidR="00872A77" w:rsidRDefault="00DF539F">
      <w:pPr>
        <w:pStyle w:val="FirstParagraph"/>
      </w:pPr>
      <w:r>
        <w:t>Установить операционную систему Linux на виртуальную машину VirtualBox и задать минимально необ</w:t>
      </w:r>
      <w:r>
        <w:t>ходимые настройки для дальнейшей работы сервисов.</w:t>
      </w:r>
    </w:p>
    <w:p w14:paraId="3FAF247C" w14:textId="77777777" w:rsidR="00872A77" w:rsidRDefault="00DF539F">
      <w:pPr>
        <w:pStyle w:val="1"/>
      </w:pPr>
      <w:bookmarkStart w:id="4" w:name="теоретическое-введение"/>
      <w:bookmarkStart w:id="5" w:name="_Toc82725939"/>
      <w:bookmarkEnd w:id="2"/>
      <w:r>
        <w:t>Теоретическое введение</w:t>
      </w:r>
      <w:bookmarkEnd w:id="5"/>
    </w:p>
    <w:p w14:paraId="3D177087" w14:textId="77777777" w:rsidR="00872A77" w:rsidRDefault="00DF539F">
      <w:pPr>
        <w:pStyle w:val="FirstParagraph"/>
      </w:pPr>
      <w:r>
        <w:t>VirtualBox представляет собой программное обеспечение для виртуализации. VirtualBox - кроссплатформенное приложение. Это значит, что, во-первых, оно устанавливается на существующие ко</w:t>
      </w:r>
      <w:r>
        <w:t>мпьютеры на базе Intel или AMD, независимо от того, работают ли они под управлением операционных систем Windows, Mac OS X, Linux или Oracle Solaris, а, во - вторых, расширяет возможности существующего компьютера, позволяя ему одновременно запускать несколь</w:t>
      </w:r>
      <w:r>
        <w:t xml:space="preserve">ко операционных систем внутри нескольких виртуальных машин </w:t>
      </w:r>
      <w:hyperlink r:id="rId7">
        <w:r>
          <w:rPr>
            <w:rStyle w:val="ad"/>
          </w:rPr>
          <w:t>[1]</w:t>
        </w:r>
      </w:hyperlink>
      <w:r>
        <w:t xml:space="preserve"> . Возможна установка и запуск стольких виртуальных машин, сколько пользователь захочет. Единст</w:t>
      </w:r>
      <w:r>
        <w:t>венные ограничения - это дисковое пространство и память.</w:t>
      </w:r>
    </w:p>
    <w:p w14:paraId="4744CFD2" w14:textId="77777777" w:rsidR="00872A77" w:rsidRDefault="00DF539F">
      <w:pPr>
        <w:pStyle w:val="a0"/>
      </w:pPr>
      <w:r>
        <w:t xml:space="preserve">Виртуализация имеет следующие преимущества </w:t>
      </w:r>
      <w:hyperlink r:id="rId8">
        <w:r>
          <w:rPr>
            <w:rStyle w:val="ad"/>
          </w:rPr>
          <w:t>[1]</w:t>
        </w:r>
      </w:hyperlink>
      <w:r>
        <w:t xml:space="preserve"> :</w:t>
      </w:r>
    </w:p>
    <w:p w14:paraId="35E590E5" w14:textId="77777777" w:rsidR="00872A77" w:rsidRDefault="00DF539F">
      <w:pPr>
        <w:pStyle w:val="Compact"/>
        <w:numPr>
          <w:ilvl w:val="0"/>
          <w:numId w:val="2"/>
        </w:numPr>
      </w:pPr>
      <w:r>
        <w:lastRenderedPageBreak/>
        <w:t>Одновременный запуск нескольких операционных систем</w:t>
      </w:r>
      <w:r>
        <w:t>.</w:t>
      </w:r>
    </w:p>
    <w:p w14:paraId="42F4605B" w14:textId="77777777" w:rsidR="00872A77" w:rsidRDefault="00DF539F">
      <w:pPr>
        <w:pStyle w:val="Compact"/>
        <w:numPr>
          <w:ilvl w:val="0"/>
          <w:numId w:val="2"/>
        </w:numPr>
      </w:pPr>
      <w:r>
        <w:t>Более простая установка программного обеспечения.</w:t>
      </w:r>
    </w:p>
    <w:p w14:paraId="3421619F" w14:textId="77777777" w:rsidR="00872A77" w:rsidRDefault="00DF539F">
      <w:pPr>
        <w:pStyle w:val="Compact"/>
        <w:numPr>
          <w:ilvl w:val="0"/>
          <w:numId w:val="2"/>
        </w:numPr>
      </w:pPr>
      <w:r>
        <w:t>Раздельность реального и виртуальных компьютеров. Работая в виртуальной ОС, можно не бояться возможности нанесения вреда основной ОС, т.к. виртуальная система полностью отграничена от основной системы.</w:t>
      </w:r>
    </w:p>
    <w:p w14:paraId="7FAACD13" w14:textId="77777777" w:rsidR="00872A77" w:rsidRDefault="00DF539F">
      <w:pPr>
        <w:pStyle w:val="Compact"/>
        <w:numPr>
          <w:ilvl w:val="0"/>
          <w:numId w:val="2"/>
        </w:numPr>
      </w:pPr>
      <w:r>
        <w:t>Те</w:t>
      </w:r>
      <w:r>
        <w:t>стирование и аварийное восстановление. Виртуальную машину и ее виртуальные жесткие диски можно рассматривать как контейнер, который можно произвольно замораживать, пробуждать, копировать, создавать резервные копии и перемещать между хостами. К тому же имее</w:t>
      </w:r>
      <w:r>
        <w:t>тся возможность сделать так называемые моментальные снимки, тем самым сохранить определенное состояние виртуальной машины и при необходимости вернуться к этому состоянию.</w:t>
      </w:r>
    </w:p>
    <w:p w14:paraId="568A5A92" w14:textId="77777777" w:rsidR="00872A77" w:rsidRDefault="00DF539F">
      <w:pPr>
        <w:pStyle w:val="Compact"/>
        <w:numPr>
          <w:ilvl w:val="0"/>
          <w:numId w:val="2"/>
        </w:numPr>
      </w:pPr>
      <w:r>
        <w:t>Консолидация инфраструктуры. Виртуализация помогает сократить расходы на оборудование</w:t>
      </w:r>
      <w:r>
        <w:t xml:space="preserve"> и электроэнергию.</w:t>
      </w:r>
    </w:p>
    <w:p w14:paraId="14C178DF" w14:textId="77777777" w:rsidR="00872A77" w:rsidRDefault="00DF539F">
      <w:pPr>
        <w:pStyle w:val="FirstParagraph"/>
      </w:pPr>
      <w:r>
        <w:t>Как было сказано выше, на VirtualBox можно установить разные ОС. Среди них могут быть Linux, Windows, Mac и другие. В данной лабораторной работе предполагается установка Linux, дистрибутив CentOS. Дистрибутив CentOS Linux представляет со</w:t>
      </w:r>
      <w:r>
        <w:t xml:space="preserve">бой стабильную, предсказуемую, управляемую и воспроизводимую платформу, полученную из источников Red Hat Enterprise Linux (RHEL) </w:t>
      </w:r>
      <w:hyperlink r:id="rId9">
        <w:r>
          <w:rPr>
            <w:rStyle w:val="ad"/>
          </w:rPr>
          <w:t>[2]</w:t>
        </w:r>
      </w:hyperlink>
      <w:r>
        <w:t>. Отличительными чертами CentOS является ее высокая стабильность и длительн</w:t>
      </w:r>
      <w:r>
        <w:t>ые сроки поддержки. Рассмотрим ключевые особенности CentOS 7:</w:t>
      </w:r>
    </w:p>
    <w:p w14:paraId="5D46B0B7" w14:textId="77777777" w:rsidR="00872A77" w:rsidRDefault="00DF539F">
      <w:pPr>
        <w:pStyle w:val="Compact"/>
        <w:numPr>
          <w:ilvl w:val="0"/>
          <w:numId w:val="3"/>
        </w:numPr>
      </w:pPr>
      <w:r>
        <w:t>Седьмая версия CentOS разработана на ядре Linux версии 3.10. Ключевой особенностью CentOS 7 можно считать поддержку контейнеров.</w:t>
      </w:r>
    </w:p>
    <w:p w14:paraId="7BF65509" w14:textId="77777777" w:rsidR="00872A77" w:rsidRDefault="00DF539F">
      <w:pPr>
        <w:pStyle w:val="Compact"/>
        <w:numPr>
          <w:ilvl w:val="0"/>
          <w:numId w:val="3"/>
        </w:numPr>
      </w:pPr>
      <w:r>
        <w:t>CentOS 7 включает в себя HTTP-сервер Apache версии 2.4. Новые фун</w:t>
      </w:r>
      <w:r>
        <w:t>кции в Apache HTTP 2.4 обеспечивают улучшенную асинхронную обработку запросов, встроенную поддержку FastCGI в mod_proxy и поддержку скриптов Lua.</w:t>
      </w:r>
    </w:p>
    <w:p w14:paraId="34294470" w14:textId="77777777" w:rsidR="00872A77" w:rsidRDefault="00DF539F">
      <w:pPr>
        <w:pStyle w:val="Compact"/>
        <w:numPr>
          <w:ilvl w:val="0"/>
          <w:numId w:val="3"/>
        </w:numPr>
      </w:pPr>
      <w:r>
        <w:t>На смену SysV пришел новый системный/сервисный менеджер — Systemd.</w:t>
      </w:r>
    </w:p>
    <w:p w14:paraId="2E33546E" w14:textId="77777777" w:rsidR="00872A77" w:rsidRDefault="00DF539F">
      <w:pPr>
        <w:pStyle w:val="Compact"/>
        <w:numPr>
          <w:ilvl w:val="0"/>
          <w:numId w:val="3"/>
        </w:numPr>
      </w:pPr>
      <w:r>
        <w:t>Cистема управления базами данных MySQL была</w:t>
      </w:r>
      <w:r>
        <w:t xml:space="preserve"> заменена на форк MariaDB.</w:t>
      </w:r>
    </w:p>
    <w:p w14:paraId="023ACE57" w14:textId="77777777" w:rsidR="00872A77" w:rsidRDefault="00DF539F">
      <w:pPr>
        <w:pStyle w:val="Compact"/>
        <w:numPr>
          <w:ilvl w:val="0"/>
          <w:numId w:val="3"/>
        </w:numPr>
      </w:pPr>
      <w:r>
        <w:t xml:space="preserve">Согласно заявлению разработчиков, CentOS 7 будет поддерживать обновления до июля 2024 г. </w:t>
      </w:r>
      <w:hyperlink r:id="rId10">
        <w:r>
          <w:rPr>
            <w:rStyle w:val="ad"/>
          </w:rPr>
          <w:t>[3]</w:t>
        </w:r>
      </w:hyperlink>
      <w:r>
        <w:t>.</w:t>
      </w:r>
    </w:p>
    <w:p w14:paraId="250A92EF" w14:textId="77777777" w:rsidR="00872A77" w:rsidRDefault="00DF539F">
      <w:pPr>
        <w:pStyle w:val="FirstParagraph"/>
      </w:pPr>
      <w:r>
        <w:t>Изучив основные теоретические аспекты, перей</w:t>
      </w:r>
      <w:r>
        <w:t>дем к практической части выполнения лабораторной работы - установке операционную систему Linux, дистрибутив Centos на виртуальную машину VirtualBox и заданию минимально необходимых настроек для дальнейшей работы сервисов.</w:t>
      </w:r>
    </w:p>
    <w:p w14:paraId="21B39E90" w14:textId="77777777" w:rsidR="00872A77" w:rsidRDefault="00DF539F">
      <w:pPr>
        <w:pStyle w:val="1"/>
      </w:pPr>
      <w:bookmarkStart w:id="6" w:name="выполнение-лабораторной-работы"/>
      <w:bookmarkStart w:id="7" w:name="_Toc82725940"/>
      <w:bookmarkEnd w:id="4"/>
      <w:r>
        <w:t>Выполнение лабораторной работы</w:t>
      </w:r>
      <w:bookmarkEnd w:id="7"/>
    </w:p>
    <w:p w14:paraId="02D6CC96" w14:textId="77777777" w:rsidR="00872A77" w:rsidRDefault="00DF539F">
      <w:pPr>
        <w:pStyle w:val="FirstParagraph"/>
      </w:pPr>
      <w:r>
        <w:t>Пер</w:t>
      </w:r>
      <w:r>
        <w:t>ед началом выполнения лабораторной работы я скачала виртуальную машину VirtualBox, а также создала необоходимые папки: var, tmp и ikhanina. Затем я скопировала заранее скачанный образ виртуальной машины в созданный каталог (</w:t>
      </w:r>
      <w:hyperlink r:id="rId11">
        <w:r>
          <w:rPr>
            <w:rStyle w:val="ad"/>
          </w:rPr>
          <w:t>р</w:t>
        </w:r>
        <w:r>
          <w:rPr>
            <w:rStyle w:val="ad"/>
          </w:rPr>
          <w:t>ис. 1</w:t>
        </w:r>
      </w:hyperlink>
      <w:r>
        <w:t>).</w:t>
      </w:r>
    </w:p>
    <w:p w14:paraId="05735AE8" w14:textId="77777777" w:rsidR="00872A77" w:rsidRDefault="00DF539F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15999B39" wp14:editId="40E491E7">
            <wp:extent cx="5334000" cy="3493713"/>
            <wp:effectExtent l="0" t="0" r="0" b="0"/>
            <wp:docPr id="1" name="Picture" descr="Рис 1. Копирование образа виртуальной машины в созданную папку ivkhanin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573238B" w14:textId="77777777" w:rsidR="00872A77" w:rsidRDefault="00DF539F">
      <w:pPr>
        <w:pStyle w:val="ImageCaption"/>
      </w:pPr>
      <w:r>
        <w:t>Рис 1. Копирование образа виртуальной машины в созданную папку ivkhanina</w:t>
      </w:r>
    </w:p>
    <w:p w14:paraId="1D274AE1" w14:textId="77777777" w:rsidR="00872A77" w:rsidRDefault="00DF539F">
      <w:pPr>
        <w:pStyle w:val="a0"/>
      </w:pPr>
      <w:r>
        <w:t>Я запустила виртуальную машину (</w:t>
      </w:r>
      <w:hyperlink r:id="rId13">
        <w:r>
          <w:rPr>
            <w:rStyle w:val="ad"/>
          </w:rPr>
          <w:t>рис. 2</w:t>
        </w:r>
      </w:hyperlink>
      <w:r>
        <w:t>).</w:t>
      </w:r>
    </w:p>
    <w:p w14:paraId="0770578F" w14:textId="77777777" w:rsidR="00872A77" w:rsidRDefault="00DF539F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BBE2D9A" wp14:editId="69E828E3">
            <wp:extent cx="5334000" cy="3505915"/>
            <wp:effectExtent l="0" t="0" r="0" b="0"/>
            <wp:docPr id="2" name="Picture" descr="Рис 2. Запуск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BDBB6CD" w14:textId="77777777" w:rsidR="00872A77" w:rsidRDefault="00DF539F">
      <w:pPr>
        <w:pStyle w:val="ImageCaption"/>
      </w:pPr>
      <w:r>
        <w:t>Рис 2. Запуск виртуальной машины</w:t>
      </w:r>
    </w:p>
    <w:p w14:paraId="3700DCF8" w14:textId="77777777" w:rsidR="00872A77" w:rsidRDefault="00DF539F">
      <w:pPr>
        <w:pStyle w:val="a0"/>
      </w:pPr>
      <w:r>
        <w:lastRenderedPageBreak/>
        <w:t>Я проверила в свойствах VirtualBox месторасположение каталога для виртуальных машин. Для этого в VirtualBox перешла в Настройки, вкладка Общие, и изменила значение поля Папка для машин (</w:t>
      </w:r>
      <w:hyperlink r:id="rId15">
        <w:r>
          <w:rPr>
            <w:rStyle w:val="ad"/>
          </w:rPr>
          <w:t>рис. 3</w:t>
        </w:r>
      </w:hyperlink>
      <w:r>
        <w:t>).</w:t>
      </w:r>
    </w:p>
    <w:p w14:paraId="3729F1BB" w14:textId="77777777" w:rsidR="00872A77" w:rsidRDefault="00DF539F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A75724C" wp14:editId="56AE7B51">
            <wp:extent cx="5334000" cy="3507374"/>
            <wp:effectExtent l="0" t="0" r="0" b="0"/>
            <wp:docPr id="3" name="Picture" descr="Рис 3. Окно “Настройки”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F2B7264" w14:textId="77777777" w:rsidR="00872A77" w:rsidRDefault="00DF539F">
      <w:pPr>
        <w:pStyle w:val="ImageCaption"/>
      </w:pPr>
      <w:r>
        <w:t>Рис 3. Окно “Настройки” Virt</w:t>
      </w:r>
      <w:r>
        <w:t>ualBox</w:t>
      </w:r>
    </w:p>
    <w:p w14:paraId="20D04FE8" w14:textId="77777777" w:rsidR="00872A77" w:rsidRDefault="00DF539F">
      <w:pPr>
        <w:pStyle w:val="a0"/>
      </w:pPr>
      <w:r>
        <w:t xml:space="preserve">Для того, чтобы создать новую виртуальную машину, в VirtualBox я выбрала Машина и нажала Создать. Указала имя новой виртуальной машины — Base, тип операционной системы — Linux, </w:t>
      </w:r>
      <w:proofErr w:type="spellStart"/>
      <w:r>
        <w:t>RedHat</w:t>
      </w:r>
      <w:proofErr w:type="spellEnd"/>
      <w:r>
        <w:t xml:space="preserve"> (</w:t>
      </w:r>
      <w:hyperlink r:id="rId17">
        <w:r>
          <w:rPr>
            <w:rStyle w:val="ad"/>
          </w:rPr>
          <w:t>рис. 4</w:t>
        </w:r>
      </w:hyperlink>
      <w:r>
        <w:t xml:space="preserve">). Указала размер основной </w:t>
      </w:r>
      <w:r>
        <w:t>памяти виртуальной машины - 1024 МБ (</w:t>
      </w:r>
      <w:hyperlink r:id="rId18">
        <w:r>
          <w:rPr>
            <w:rStyle w:val="ad"/>
          </w:rPr>
          <w:t>рис. 5</w:t>
        </w:r>
      </w:hyperlink>
      <w:r>
        <w:t>). Задала конфигурацию жёсткого диска — загрузочный (</w:t>
      </w:r>
      <w:hyperlink r:id="rId19">
        <w:r>
          <w:rPr>
            <w:rStyle w:val="ad"/>
          </w:rPr>
          <w:t>рис. 6</w:t>
        </w:r>
      </w:hyperlink>
      <w:r>
        <w:t>), VDI (</w:t>
      </w:r>
      <w:proofErr w:type="spellStart"/>
      <w:r>
        <w:t>BirtualBoxDisk</w:t>
      </w:r>
      <w:proofErr w:type="spellEnd"/>
      <w:r>
        <w:t xml:space="preserve"> Image) (</w:t>
      </w:r>
      <w:hyperlink r:id="rId20">
        <w:r>
          <w:rPr>
            <w:rStyle w:val="ad"/>
          </w:rPr>
          <w:t>рис. 7</w:t>
        </w:r>
      </w:hyperlink>
      <w:r>
        <w:t xml:space="preserve">), выбрала динамический </w:t>
      </w:r>
      <w:r>
        <w:t>виртуальный диск (</w:t>
      </w:r>
      <w:hyperlink r:id="rId21">
        <w:r>
          <w:rPr>
            <w:rStyle w:val="ad"/>
          </w:rPr>
          <w:t>рис. 8</w:t>
        </w:r>
      </w:hyperlink>
      <w:r>
        <w:t>). Задала размер диска — 40 ГБ и его расположение — “/</w:t>
      </w:r>
      <w:proofErr w:type="spellStart"/>
      <w:r>
        <w:t>var</w:t>
      </w:r>
      <w:proofErr w:type="spellEnd"/>
      <w:r>
        <w:t>/</w:t>
      </w:r>
      <w:proofErr w:type="spellStart"/>
      <w:r>
        <w:t>tmp</w:t>
      </w:r>
      <w:proofErr w:type="spellEnd"/>
      <w:r>
        <w:t>/</w:t>
      </w:r>
      <w:proofErr w:type="spellStart"/>
      <w:r>
        <w:t>ivkhanina</w:t>
      </w:r>
      <w:proofErr w:type="spellEnd"/>
      <w:r>
        <w:t>/Base/</w:t>
      </w:r>
      <w:proofErr w:type="spellStart"/>
      <w:r>
        <w:t>Base.vdi</w:t>
      </w:r>
      <w:proofErr w:type="spellEnd"/>
      <w:r>
        <w:t>” (</w:t>
      </w:r>
      <w:hyperlink r:id="rId22">
        <w:r>
          <w:rPr>
            <w:rStyle w:val="ad"/>
          </w:rPr>
          <w:t>рис. 9</w:t>
        </w:r>
      </w:hyperlink>
      <w:r>
        <w:t>).</w:t>
      </w:r>
    </w:p>
    <w:p w14:paraId="72962822" w14:textId="77777777" w:rsidR="00872A77" w:rsidRDefault="00DF539F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7EBDA49E" wp14:editId="4C614B91">
            <wp:extent cx="5334000" cy="3393810"/>
            <wp:effectExtent l="0" t="0" r="0" b="0"/>
            <wp:docPr id="4" name="Picture" descr="Рис 4. Окно “Имя машины и тип ОС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58E8AAE" w14:textId="77777777" w:rsidR="00872A77" w:rsidRDefault="00DF539F">
      <w:pPr>
        <w:pStyle w:val="ImageCaption"/>
      </w:pPr>
      <w:r>
        <w:t>Рис 4. Окно “Имя машины и тип ОС”</w:t>
      </w:r>
    </w:p>
    <w:p w14:paraId="486ADF18" w14:textId="77777777" w:rsidR="00872A77" w:rsidRDefault="00DF539F">
      <w:pPr>
        <w:pStyle w:val="a0"/>
      </w:pPr>
      <w:bookmarkStart w:id="12" w:name="fig:005"/>
      <w:r>
        <w:rPr>
          <w:noProof/>
        </w:rPr>
        <w:drawing>
          <wp:inline distT="0" distB="0" distL="0" distR="0" wp14:anchorId="4B9CD16B" wp14:editId="5A1AC43F">
            <wp:extent cx="5334000" cy="3414246"/>
            <wp:effectExtent l="0" t="0" r="0" b="0"/>
            <wp:docPr id="5" name="Picture" descr="Рис 5. Окно “Размер основной памяти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t>[</w:t>
      </w:r>
    </w:p>
    <w:p w14:paraId="46FD8A2A" w14:textId="77777777" w:rsidR="00872A77" w:rsidRDefault="00DF539F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4FE77E93" wp14:editId="7EEFB77F">
            <wp:extent cx="5334000" cy="3351934"/>
            <wp:effectExtent l="0" t="0" r="0" b="0"/>
            <wp:docPr id="6" name="Picture" descr="Рис 6. Окно “Виртуальный жесткий диск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7AA3D0F" w14:textId="77777777" w:rsidR="00872A77" w:rsidRDefault="00DF539F">
      <w:pPr>
        <w:pStyle w:val="ImageCaption"/>
      </w:pPr>
      <w:r>
        <w:t>Рис 6. Окно “Виртуальный жесткий</w:t>
      </w:r>
      <w:r>
        <w:t xml:space="preserve"> диск”</w:t>
      </w:r>
    </w:p>
    <w:p w14:paraId="28F52D16" w14:textId="77777777" w:rsidR="00872A77" w:rsidRDefault="00DF539F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4D5F8B22" wp14:editId="656964E6">
            <wp:extent cx="5334000" cy="3405974"/>
            <wp:effectExtent l="0" t="0" r="0" b="0"/>
            <wp:docPr id="7" name="Picture" descr="Рис 7. Окно “Мастер создания нового виртуального диска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0CF6727" w14:textId="77777777" w:rsidR="00872A77" w:rsidRDefault="00DF539F">
      <w:pPr>
        <w:pStyle w:val="ImageCaption"/>
      </w:pPr>
      <w:r>
        <w:t>Рис 7. Окно “Мастер создания нового виртуального диска”</w:t>
      </w:r>
    </w:p>
    <w:p w14:paraId="0FB52BEC" w14:textId="77777777" w:rsidR="00872A77" w:rsidRDefault="00DF539F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1750CBAF" wp14:editId="11A2C348">
            <wp:extent cx="5334000" cy="3338285"/>
            <wp:effectExtent l="0" t="0" r="0" b="0"/>
            <wp:docPr id="8" name="Picture" descr="Рис 8. Окно “Укажите формат хранения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462ADAA" w14:textId="77777777" w:rsidR="00872A77" w:rsidRDefault="00DF539F">
      <w:pPr>
        <w:pStyle w:val="ImageCaption"/>
      </w:pPr>
      <w:r>
        <w:t>Рис 8. Окно “Укажите формат хранения”</w:t>
      </w:r>
    </w:p>
    <w:p w14:paraId="48AD1DB0" w14:textId="77777777" w:rsidR="00872A77" w:rsidRDefault="00DF539F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2C2A584E" wp14:editId="6F8A762F">
            <wp:extent cx="5334000" cy="3381646"/>
            <wp:effectExtent l="0" t="0" r="0" b="0"/>
            <wp:docPr id="9" name="Picture" descr="Рис 9. Окно “Расположение и размер виртуального диска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458B4FE" w14:textId="77777777" w:rsidR="00872A77" w:rsidRDefault="00DF539F">
      <w:pPr>
        <w:pStyle w:val="ImageCaption"/>
      </w:pPr>
      <w:r>
        <w:t>Рис 9. Окно “Расположение и размер виртуального диска”</w:t>
      </w:r>
    </w:p>
    <w:p w14:paraId="4A2435C3" w14:textId="77777777" w:rsidR="00872A77" w:rsidRDefault="00DF539F">
      <w:pPr>
        <w:pStyle w:val="a0"/>
      </w:pPr>
      <w:r>
        <w:t>Далее я зашла в Настройки, Общие, вкладка Дополнительные, и проверила, что все снимки виртуаль</w:t>
      </w:r>
      <w:r>
        <w:t>ной машины будут иметь путь “D:/</w:t>
      </w:r>
      <w:proofErr w:type="spellStart"/>
      <w:r>
        <w:t>var</w:t>
      </w:r>
      <w:proofErr w:type="spellEnd"/>
      <w:r>
        <w:t>/</w:t>
      </w:r>
      <w:proofErr w:type="spellStart"/>
      <w:r>
        <w:t>tmp</w:t>
      </w:r>
      <w:proofErr w:type="spellEnd"/>
      <w:r>
        <w:t>/</w:t>
      </w:r>
      <w:proofErr w:type="spellStart"/>
      <w:r>
        <w:t>ivkhanina</w:t>
      </w:r>
      <w:proofErr w:type="spellEnd"/>
      <w:r>
        <w:t>/Base/</w:t>
      </w:r>
      <w:proofErr w:type="spellStart"/>
      <w:r>
        <w:t>Snapshots</w:t>
      </w:r>
      <w:proofErr w:type="spellEnd"/>
      <w:r>
        <w:t>” (</w:t>
      </w:r>
      <w:hyperlink r:id="rId29">
        <w:r>
          <w:rPr>
            <w:rStyle w:val="ad"/>
          </w:rPr>
          <w:t>рис. 10</w:t>
        </w:r>
      </w:hyperlink>
      <w:r>
        <w:t>).</w:t>
      </w:r>
    </w:p>
    <w:p w14:paraId="6A2F4A3C" w14:textId="77777777" w:rsidR="00872A77" w:rsidRDefault="00DF539F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2DE4DEB7" wp14:editId="4040CCDA">
            <wp:extent cx="5334000" cy="3405974"/>
            <wp:effectExtent l="0" t="0" r="0" b="0"/>
            <wp:docPr id="10" name="Picture" descr="Рис 10. Окно “Настройки”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33FDC2E" w14:textId="77777777" w:rsidR="00872A77" w:rsidRDefault="00DF539F">
      <w:pPr>
        <w:pStyle w:val="ImageCaption"/>
      </w:pPr>
      <w:r>
        <w:t>Рис 10. Окно “Настройки” виртуальной машины Base</w:t>
      </w:r>
    </w:p>
    <w:p w14:paraId="33EE9845" w14:textId="77777777" w:rsidR="00872A77" w:rsidRDefault="00DF539F">
      <w:pPr>
        <w:pStyle w:val="a0"/>
      </w:pPr>
      <w:r>
        <w:t>Перейдя во вкладку Носители, добавила новый привод оптических дисков и выбрала образ CentOS-7-x8</w:t>
      </w:r>
      <w:r>
        <w:t>6_64-DVD-2009.iso (</w:t>
      </w:r>
      <w:hyperlink r:id="rId31">
        <w:r>
          <w:rPr>
            <w:rStyle w:val="ad"/>
          </w:rPr>
          <w:t>рис. 11</w:t>
        </w:r>
      </w:hyperlink>
      <w:r>
        <w:t xml:space="preserve">, </w:t>
      </w:r>
      <w:hyperlink r:id="rId32">
        <w:r>
          <w:rPr>
            <w:rStyle w:val="ad"/>
          </w:rPr>
          <w:t>рис. 12</w:t>
        </w:r>
      </w:hyperlink>
      <w:r>
        <w:t>)</w:t>
      </w:r>
    </w:p>
    <w:p w14:paraId="63545473" w14:textId="77777777" w:rsidR="00872A77" w:rsidRDefault="00DF539F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10FF8DC8" wp14:editId="36EEE92E">
            <wp:extent cx="5334000" cy="3425504"/>
            <wp:effectExtent l="0" t="0" r="0" b="0"/>
            <wp:docPr id="11" name="Picture" descr="Рис 11. Окно “Выбор оптического диска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538A143" w14:textId="77777777" w:rsidR="00872A77" w:rsidRDefault="00DF539F">
      <w:pPr>
        <w:pStyle w:val="ImageCaption"/>
      </w:pPr>
      <w:r>
        <w:t>Рис 11. Окно “Выбор оптического диска”</w:t>
      </w:r>
    </w:p>
    <w:p w14:paraId="588F46E1" w14:textId="77777777" w:rsidR="00872A77" w:rsidRDefault="00DF539F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0674540B" wp14:editId="37C8E4AA">
            <wp:extent cx="5334000" cy="3418139"/>
            <wp:effectExtent l="0" t="0" r="0" b="0"/>
            <wp:docPr id="12" name="Picture" descr="Рис 12. Окно “Носители”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B9F00C8" w14:textId="77777777" w:rsidR="00872A77" w:rsidRDefault="00DF539F">
      <w:pPr>
        <w:pStyle w:val="ImageCaption"/>
      </w:pPr>
      <w:r>
        <w:t>Рис 12. Окно “Носители” виртуальной машины Base</w:t>
      </w:r>
    </w:p>
    <w:p w14:paraId="6DEDA05E" w14:textId="77777777" w:rsidR="00872A77" w:rsidRDefault="00DF539F">
      <w:pPr>
        <w:pStyle w:val="a0"/>
      </w:pPr>
      <w:r>
        <w:t xml:space="preserve">Запустила виртуальную машину Base и нажала “Install </w:t>
      </w:r>
      <w:proofErr w:type="spellStart"/>
      <w:r>
        <w:t>CentOS</w:t>
      </w:r>
      <w:proofErr w:type="spellEnd"/>
      <w:r>
        <w:t xml:space="preserve"> 7” (</w:t>
      </w:r>
      <w:hyperlink r:id="rId35">
        <w:r>
          <w:rPr>
            <w:rStyle w:val="ad"/>
          </w:rPr>
          <w:t>рис. 13</w:t>
        </w:r>
      </w:hyperlink>
      <w:r>
        <w:t>).</w:t>
      </w:r>
    </w:p>
    <w:p w14:paraId="502E1A54" w14:textId="77777777" w:rsidR="00872A77" w:rsidRDefault="00DF539F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30F93037" wp14:editId="62BB7B61">
            <wp:extent cx="4687260" cy="4157062"/>
            <wp:effectExtent l="0" t="0" r="0" b="0"/>
            <wp:docPr id="13" name="Picture" descr="Рис 13. Запуск установки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3B4DCD0" w14:textId="77777777" w:rsidR="00872A77" w:rsidRDefault="00DF539F">
      <w:pPr>
        <w:pStyle w:val="ImageCaption"/>
      </w:pPr>
      <w:r>
        <w:t>Рис 13. Запуск установки системы</w:t>
      </w:r>
    </w:p>
    <w:p w14:paraId="1C87D84E" w14:textId="77777777" w:rsidR="00872A77" w:rsidRDefault="00DF539F">
      <w:pPr>
        <w:pStyle w:val="a0"/>
      </w:pPr>
      <w:r>
        <w:lastRenderedPageBreak/>
        <w:t>После запуска я установила русский язык для интерфейса (</w:t>
      </w:r>
      <w:hyperlink r:id="rId37">
        <w:r>
          <w:rPr>
            <w:rStyle w:val="ad"/>
          </w:rPr>
          <w:t>рис. 14</w:t>
        </w:r>
      </w:hyperlink>
      <w:r>
        <w:t>), указала часовой пояс Москва (</w:t>
      </w:r>
      <w:hyperlink r:id="rId38">
        <w:r>
          <w:rPr>
            <w:rStyle w:val="ad"/>
          </w:rPr>
          <w:t>рис. 15</w:t>
        </w:r>
      </w:hyperlink>
      <w:r>
        <w:t>), выбрала дополнительно английский язык (</w:t>
      </w:r>
      <w:hyperlink r:id="rId39">
        <w:r>
          <w:rPr>
            <w:rStyle w:val="ad"/>
          </w:rPr>
          <w:t>рис. 16</w:t>
        </w:r>
      </w:hyperlink>
      <w:r>
        <w:t>) и настроила раскладку клавиатуры (</w:t>
      </w:r>
      <w:hyperlink r:id="rId40">
        <w:r>
          <w:rPr>
            <w:rStyle w:val="ad"/>
          </w:rPr>
          <w:t>рис. 17</w:t>
        </w:r>
      </w:hyperlink>
      <w:r>
        <w:t>).</w:t>
      </w:r>
    </w:p>
    <w:p w14:paraId="2281D96B" w14:textId="77777777" w:rsidR="00872A77" w:rsidRDefault="00DF539F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4D792A6E" wp14:editId="3C5D90E8">
            <wp:extent cx="5334000" cy="4571000"/>
            <wp:effectExtent l="0" t="0" r="0" b="0"/>
            <wp:docPr id="14" name="Picture" descr="Рис 14. Установка русского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A7E905F" w14:textId="77777777" w:rsidR="00872A77" w:rsidRDefault="00DF539F">
      <w:pPr>
        <w:pStyle w:val="ImageCaption"/>
      </w:pPr>
      <w:r>
        <w:t>Рис 14. Установка русско</w:t>
      </w:r>
      <w:r>
        <w:t>го языка</w:t>
      </w:r>
    </w:p>
    <w:p w14:paraId="147576B0" w14:textId="77777777" w:rsidR="00872A77" w:rsidRDefault="00DF539F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6C8CF10A" wp14:editId="760807E3">
            <wp:extent cx="5334000" cy="4565009"/>
            <wp:effectExtent l="0" t="0" r="0" b="0"/>
            <wp:docPr id="15" name="Picture" descr="Рис 15. Установка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7957002C" w14:textId="77777777" w:rsidR="00872A77" w:rsidRDefault="00DF539F">
      <w:pPr>
        <w:pStyle w:val="ImageCaption"/>
      </w:pPr>
      <w:r>
        <w:t>Рис 15. Установка часового пояса</w:t>
      </w:r>
    </w:p>
    <w:p w14:paraId="19AE87B5" w14:textId="77777777" w:rsidR="00872A77" w:rsidRDefault="00DF539F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2D238807" wp14:editId="4726320F">
            <wp:extent cx="5334000" cy="4585000"/>
            <wp:effectExtent l="0" t="0" r="0" b="0"/>
            <wp:docPr id="16" name="Picture" descr="Рис 16. Установка дополнительного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798D7A3" w14:textId="77777777" w:rsidR="00872A77" w:rsidRDefault="00DF539F">
      <w:pPr>
        <w:pStyle w:val="ImageCaption"/>
      </w:pPr>
      <w:r>
        <w:t>Рис 16. Установка дополнительного языка</w:t>
      </w:r>
    </w:p>
    <w:p w14:paraId="1D955A7D" w14:textId="77777777" w:rsidR="00872A77" w:rsidRDefault="00DF539F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1F5B4829" wp14:editId="0BEC1727">
            <wp:extent cx="5334000" cy="4615284"/>
            <wp:effectExtent l="0" t="0" r="0" b="0"/>
            <wp:docPr id="17" name="Picture" descr="Рис 17. Настройка раскладки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5BD31D3" w14:textId="77777777" w:rsidR="00872A77" w:rsidRDefault="00DF539F">
      <w:pPr>
        <w:pStyle w:val="ImageCaption"/>
      </w:pPr>
      <w:r>
        <w:t>Рис 17. Настройка раскладки клавиатуры</w:t>
      </w:r>
    </w:p>
    <w:p w14:paraId="462D18E9" w14:textId="77777777" w:rsidR="00872A77" w:rsidRDefault="00DF539F">
      <w:pPr>
        <w:pStyle w:val="a0"/>
      </w:pPr>
      <w:r>
        <w:t>Произвела выбор программ (</w:t>
      </w:r>
      <w:hyperlink r:id="rId45">
        <w:r>
          <w:rPr>
            <w:rStyle w:val="ad"/>
          </w:rPr>
          <w:t>рис. 18</w:t>
        </w:r>
      </w:hyperlink>
      <w:r>
        <w:t>), место установки оставила по умолчанию (</w:t>
      </w:r>
      <w:hyperlink r:id="rId46">
        <w:r>
          <w:rPr>
            <w:rStyle w:val="ad"/>
          </w:rPr>
          <w:t>рис. 19</w:t>
        </w:r>
      </w:hyperlink>
      <w:r>
        <w:t>), отключила KDUMP (</w:t>
      </w:r>
      <w:hyperlink r:id="rId47">
        <w:r>
          <w:rPr>
            <w:rStyle w:val="ad"/>
          </w:rPr>
          <w:t>рис. 20</w:t>
        </w:r>
      </w:hyperlink>
      <w:r>
        <w:t xml:space="preserve">), выбрала сеть и указала имя узла </w:t>
      </w:r>
      <w:proofErr w:type="spellStart"/>
      <w:r>
        <w:t>ivkhanina.localdomain</w:t>
      </w:r>
      <w:proofErr w:type="spellEnd"/>
      <w:r>
        <w:t xml:space="preserve"> (</w:t>
      </w:r>
      <w:hyperlink r:id="rId48">
        <w:r>
          <w:rPr>
            <w:rStyle w:val="ad"/>
          </w:rPr>
          <w:t>рис. 21</w:t>
        </w:r>
      </w:hyperlink>
      <w:r>
        <w:t>).</w:t>
      </w:r>
    </w:p>
    <w:p w14:paraId="4B217165" w14:textId="77777777" w:rsidR="00872A77" w:rsidRDefault="00DF539F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7B40E6DD" wp14:editId="03E5B93B">
            <wp:extent cx="5334000" cy="4616232"/>
            <wp:effectExtent l="0" t="0" r="0" b="0"/>
            <wp:docPr id="18" name="Picture" descr="Рис 18. 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D0805DC" w14:textId="77777777" w:rsidR="00872A77" w:rsidRDefault="00DF539F">
      <w:pPr>
        <w:pStyle w:val="ImageCaption"/>
      </w:pPr>
      <w:r>
        <w:t>Рис 18. Выбор программ</w:t>
      </w:r>
    </w:p>
    <w:p w14:paraId="17D59E6B" w14:textId="77777777" w:rsidR="00872A77" w:rsidRDefault="00DF539F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1EFFB32D" wp14:editId="5289754D">
            <wp:extent cx="5334000" cy="4580964"/>
            <wp:effectExtent l="0" t="0" r="0" b="0"/>
            <wp:docPr id="19" name="Picture" descr="Рис 19. Выбор мест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792B2C02" w14:textId="77777777" w:rsidR="00872A77" w:rsidRDefault="00DF539F">
      <w:pPr>
        <w:pStyle w:val="ImageCaption"/>
      </w:pPr>
      <w:r>
        <w:t>Рис 19. Выбор места установки</w:t>
      </w:r>
    </w:p>
    <w:p w14:paraId="08445153" w14:textId="77777777" w:rsidR="00872A77" w:rsidRDefault="00DF539F">
      <w:pPr>
        <w:pStyle w:val="CaptionedFigure"/>
      </w:pPr>
      <w:bookmarkStart w:id="27" w:name="fig:020"/>
      <w:r>
        <w:rPr>
          <w:noProof/>
        </w:rPr>
        <w:lastRenderedPageBreak/>
        <w:drawing>
          <wp:inline distT="0" distB="0" distL="0" distR="0" wp14:anchorId="7E65EE66" wp14:editId="2777C0AF">
            <wp:extent cx="5334000" cy="4585000"/>
            <wp:effectExtent l="0" t="0" r="0" b="0"/>
            <wp:docPr id="20" name="Picture" descr="Рис 20. 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FF095B9" w14:textId="77777777" w:rsidR="00872A77" w:rsidRDefault="00DF539F">
      <w:pPr>
        <w:pStyle w:val="ImageCaption"/>
      </w:pPr>
      <w:r>
        <w:t>Рис 20. Отключение KDUMP</w:t>
      </w:r>
    </w:p>
    <w:p w14:paraId="0BACB95F" w14:textId="77777777" w:rsidR="00872A77" w:rsidRDefault="00DF539F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 wp14:anchorId="3827B658" wp14:editId="668B0D5B">
            <wp:extent cx="5334000" cy="4550000"/>
            <wp:effectExtent l="0" t="0" r="0" b="0"/>
            <wp:docPr id="21" name="Picture" descr="Рис 21. Задание имени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7C5018D9" w14:textId="77777777" w:rsidR="00872A77" w:rsidRDefault="00DF539F">
      <w:pPr>
        <w:pStyle w:val="ImageCaption"/>
      </w:pPr>
      <w:r>
        <w:t>Рис 21. Задание имени узла</w:t>
      </w:r>
    </w:p>
    <w:p w14:paraId="27D62489" w14:textId="77777777" w:rsidR="00872A77" w:rsidRDefault="00DF539F">
      <w:pPr>
        <w:pStyle w:val="a0"/>
      </w:pPr>
      <w:r>
        <w:t xml:space="preserve">Затем я установила пароль для </w:t>
      </w:r>
      <w:proofErr w:type="spellStart"/>
      <w:r>
        <w:t>root</w:t>
      </w:r>
      <w:proofErr w:type="spellEnd"/>
      <w:r>
        <w:t xml:space="preserve"> </w:t>
      </w:r>
      <w:hyperlink r:id="rId53">
        <w:r>
          <w:rPr>
            <w:rStyle w:val="ad"/>
          </w:rPr>
          <w:t>рис. 22</w:t>
        </w:r>
      </w:hyperlink>
      <w:r>
        <w:t xml:space="preserve"> и создала пользователя (</w:t>
      </w:r>
      <w:hyperlink r:id="rId54">
        <w:r>
          <w:rPr>
            <w:rStyle w:val="ad"/>
          </w:rPr>
          <w:t>рис. 23</w:t>
        </w:r>
      </w:hyperlink>
      <w:r>
        <w:t>). Началась установка.</w:t>
      </w:r>
    </w:p>
    <w:p w14:paraId="5D445E3B" w14:textId="77777777" w:rsidR="00872A77" w:rsidRDefault="00DF539F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7F8C4F85" wp14:editId="44D39DFF">
            <wp:extent cx="5334000" cy="4578990"/>
            <wp:effectExtent l="0" t="0" r="0" b="0"/>
            <wp:docPr id="22" name="Picture" descr="Рис 22. Установка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2DFDBB2" w14:textId="77777777" w:rsidR="00872A77" w:rsidRDefault="00DF539F">
      <w:pPr>
        <w:pStyle w:val="ImageCaption"/>
      </w:pPr>
      <w:r>
        <w:t>Рис 22.</w:t>
      </w:r>
      <w:r>
        <w:t xml:space="preserve"> Установка пароля для root</w:t>
      </w:r>
    </w:p>
    <w:p w14:paraId="00FC027A" w14:textId="77777777" w:rsidR="00872A77" w:rsidRDefault="00DF539F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 wp14:anchorId="05612312" wp14:editId="7A8B1E6F">
            <wp:extent cx="5334000" cy="4558018"/>
            <wp:effectExtent l="0" t="0" r="0" b="0"/>
            <wp:docPr id="23" name="Picture" descr="Рис 23.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5EF7A862" w14:textId="77777777" w:rsidR="00872A77" w:rsidRDefault="00DF539F">
      <w:pPr>
        <w:pStyle w:val="ImageCaption"/>
      </w:pPr>
      <w:r>
        <w:t>Рис 23. Создание пользователя</w:t>
      </w:r>
    </w:p>
    <w:p w14:paraId="5E039BEE" w14:textId="77777777" w:rsidR="00872A77" w:rsidRDefault="00DF539F">
      <w:pPr>
        <w:pStyle w:val="a0"/>
      </w:pPr>
      <w:r>
        <w:t>После успешного завершения установки операционной системыя её перезагрузила (</w:t>
      </w:r>
      <w:hyperlink r:id="rId57">
        <w:r>
          <w:rPr>
            <w:rStyle w:val="ad"/>
          </w:rPr>
          <w:t>рис. 24</w:t>
        </w:r>
      </w:hyperlink>
      <w:r>
        <w:t>). Проверила - оптический диск отключился автоматически (</w:t>
      </w:r>
      <w:hyperlink r:id="rId58">
        <w:r>
          <w:rPr>
            <w:rStyle w:val="ad"/>
          </w:rPr>
          <w:t>рис. 25</w:t>
        </w:r>
      </w:hyperlink>
      <w:r>
        <w:t>). Затем я приняла лицензию (</w:t>
      </w:r>
      <w:hyperlink r:id="rId59">
        <w:r>
          <w:rPr>
            <w:rStyle w:val="ad"/>
          </w:rPr>
          <w:t>рис. 26</w:t>
        </w:r>
      </w:hyperlink>
      <w:r>
        <w:t>).</w:t>
      </w:r>
    </w:p>
    <w:p w14:paraId="4B81E715" w14:textId="77777777" w:rsidR="00872A77" w:rsidRDefault="00DF539F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 wp14:anchorId="461B91AB" wp14:editId="2AB02503">
            <wp:extent cx="5334000" cy="4616232"/>
            <wp:effectExtent l="0" t="0" r="0" b="0"/>
            <wp:docPr id="24" name="Picture" descr="Рис 24. 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518AE080" w14:textId="77777777" w:rsidR="00872A77" w:rsidRDefault="00DF539F">
      <w:pPr>
        <w:pStyle w:val="ImageCaption"/>
      </w:pPr>
      <w:r>
        <w:t>Рис 24. Завершение установки</w:t>
      </w:r>
    </w:p>
    <w:p w14:paraId="57D38077" w14:textId="77777777" w:rsidR="00872A77" w:rsidRDefault="00DF539F">
      <w:pPr>
        <w:pStyle w:val="CaptionedFigure"/>
      </w:pPr>
      <w:bookmarkStart w:id="32" w:name="fig:025"/>
      <w:r>
        <w:rPr>
          <w:noProof/>
        </w:rPr>
        <w:lastRenderedPageBreak/>
        <w:drawing>
          <wp:inline distT="0" distB="0" distL="0" distR="0" wp14:anchorId="4288C067" wp14:editId="134A00DE">
            <wp:extent cx="5334000" cy="3523844"/>
            <wp:effectExtent l="0" t="0" r="0" b="0"/>
            <wp:docPr id="25" name="Picture" descr="Рис 25. Оптический диск отключился автоматичес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67F439A2" w14:textId="77777777" w:rsidR="00872A77" w:rsidRDefault="00DF539F">
      <w:pPr>
        <w:pStyle w:val="ImageCaption"/>
      </w:pPr>
      <w:r>
        <w:t>Рис 25. Оптический диск отключился автоматически</w:t>
      </w:r>
    </w:p>
    <w:p w14:paraId="1F53E4FA" w14:textId="77777777" w:rsidR="00872A77" w:rsidRDefault="00DF539F">
      <w:pPr>
        <w:pStyle w:val="CaptionedFigure"/>
      </w:pPr>
      <w:bookmarkStart w:id="33" w:name="fig:026"/>
      <w:r>
        <w:rPr>
          <w:noProof/>
        </w:rPr>
        <w:lastRenderedPageBreak/>
        <w:drawing>
          <wp:inline distT="0" distB="0" distL="0" distR="0" wp14:anchorId="19100923" wp14:editId="173B37F1">
            <wp:extent cx="5334000" cy="4616232"/>
            <wp:effectExtent l="0" t="0" r="0" b="0"/>
            <wp:docPr id="26" name="Picture" descr="Рис 26. Принятие лизен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70841E96" w14:textId="77777777" w:rsidR="00872A77" w:rsidRDefault="00DF539F">
      <w:pPr>
        <w:pStyle w:val="ImageCaption"/>
      </w:pPr>
      <w:r>
        <w:t>Рис 26. Принятие лизенции</w:t>
      </w:r>
    </w:p>
    <w:p w14:paraId="1796638B" w14:textId="77777777" w:rsidR="00872A77" w:rsidRDefault="00DF539F">
      <w:pPr>
        <w:pStyle w:val="a0"/>
      </w:pPr>
      <w:r>
        <w:t>Я подключилась к виртуальной машине с помощью созданной учетной записи (</w:t>
      </w:r>
      <w:hyperlink r:id="rId63">
        <w:r>
          <w:rPr>
            <w:rStyle w:val="ad"/>
          </w:rPr>
          <w:t>рис. 27</w:t>
        </w:r>
      </w:hyperlink>
      <w:r>
        <w:t>).</w:t>
      </w:r>
    </w:p>
    <w:p w14:paraId="7F75997E" w14:textId="77777777" w:rsidR="00872A77" w:rsidRDefault="00DF539F">
      <w:pPr>
        <w:pStyle w:val="CaptionedFigure"/>
      </w:pPr>
      <w:bookmarkStart w:id="34" w:name="fig:027"/>
      <w:r>
        <w:rPr>
          <w:noProof/>
        </w:rPr>
        <w:lastRenderedPageBreak/>
        <w:drawing>
          <wp:inline distT="0" distB="0" distL="0" distR="0" wp14:anchorId="55DDE32E" wp14:editId="3C613241">
            <wp:extent cx="5334000" cy="4569019"/>
            <wp:effectExtent l="0" t="0" r="0" b="0"/>
            <wp:docPr id="27" name="Picture" descr="Рис 27. Подключение к виртуальн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5D8E7A59" w14:textId="77777777" w:rsidR="00872A77" w:rsidRDefault="00DF539F">
      <w:pPr>
        <w:pStyle w:val="ImageCaption"/>
      </w:pPr>
      <w:r>
        <w:t>Рис 27. Подключение к виртуальной машине</w:t>
      </w:r>
    </w:p>
    <w:p w14:paraId="3DF880AC" w14:textId="77777777" w:rsidR="00872A77" w:rsidRDefault="00DF539F">
      <w:pPr>
        <w:pStyle w:val="a0"/>
      </w:pPr>
      <w:r>
        <w:t xml:space="preserve">Запустила терминал и перешла под учетную запись root с помощью команды </w:t>
      </w:r>
      <w:proofErr w:type="spellStart"/>
      <w:r>
        <w:t>su</w:t>
      </w:r>
      <w:proofErr w:type="spellEnd"/>
      <w:r>
        <w:t xml:space="preserve"> (</w:t>
      </w:r>
      <w:hyperlink r:id="rId65">
        <w:r>
          <w:rPr>
            <w:rStyle w:val="ad"/>
          </w:rPr>
          <w:t>рис. 28</w:t>
        </w:r>
      </w:hyperlink>
      <w:r>
        <w:t>).</w:t>
      </w:r>
    </w:p>
    <w:p w14:paraId="016D263F" w14:textId="77777777" w:rsidR="00872A77" w:rsidRDefault="00DF539F">
      <w:pPr>
        <w:pStyle w:val="CaptionedFigure"/>
      </w:pPr>
      <w:bookmarkStart w:id="35" w:name="fig:028"/>
      <w:r>
        <w:rPr>
          <w:noProof/>
        </w:rPr>
        <w:lastRenderedPageBreak/>
        <w:drawing>
          <wp:inline distT="0" distB="0" distL="0" distR="0" wp14:anchorId="77D1B995" wp14:editId="43C97E64">
            <wp:extent cx="5334000" cy="4646194"/>
            <wp:effectExtent l="0" t="0" r="0" b="0"/>
            <wp:docPr id="28" name="Picture" descr="Рис 28. Переход под учетную запись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5360F79B" w14:textId="77777777" w:rsidR="00872A77" w:rsidRDefault="00DF539F">
      <w:pPr>
        <w:pStyle w:val="ImageCaption"/>
      </w:pPr>
      <w:r>
        <w:t>Рис 28. Переход под учетную запись root</w:t>
      </w:r>
    </w:p>
    <w:p w14:paraId="4A07E268" w14:textId="77777777" w:rsidR="00872A77" w:rsidRDefault="00DF539F">
      <w:pPr>
        <w:pStyle w:val="a0"/>
      </w:pPr>
      <w:r>
        <w:t xml:space="preserve">Используя команду yum update я обновила системные файлы </w:t>
      </w:r>
      <w:hyperlink r:id="rId67">
        <w:r>
          <w:rPr>
            <w:rStyle w:val="ad"/>
          </w:rPr>
          <w:t>рис. 29</w:t>
        </w:r>
      </w:hyperlink>
      <w:r>
        <w:t>. Обновление прошло успешно (</w:t>
      </w:r>
      <w:hyperlink r:id="rId68">
        <w:r>
          <w:rPr>
            <w:rStyle w:val="ad"/>
          </w:rPr>
          <w:t>рис. 30</w:t>
        </w:r>
      </w:hyperlink>
      <w:r>
        <w:t xml:space="preserve">, </w:t>
      </w:r>
      <w:hyperlink r:id="rId69">
        <w:r>
          <w:rPr>
            <w:rStyle w:val="ad"/>
          </w:rPr>
          <w:t>рис. 31</w:t>
        </w:r>
      </w:hyperlink>
      <w:r>
        <w:t>).</w:t>
      </w:r>
    </w:p>
    <w:p w14:paraId="2B8580B5" w14:textId="77777777" w:rsidR="00872A77" w:rsidRDefault="00DF539F">
      <w:pPr>
        <w:pStyle w:val="CaptionedFigure"/>
      </w:pPr>
      <w:bookmarkStart w:id="36" w:name="fig:029"/>
      <w:r>
        <w:rPr>
          <w:noProof/>
        </w:rPr>
        <w:drawing>
          <wp:inline distT="0" distB="0" distL="0" distR="0" wp14:anchorId="2402A682" wp14:editId="14BA9D73">
            <wp:extent cx="5334000" cy="1878465"/>
            <wp:effectExtent l="0" t="0" r="0" b="0"/>
            <wp:docPr id="29" name="Picture" descr="Рис 29. Ввод команды yum upda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3BA759D3" w14:textId="77777777" w:rsidR="00872A77" w:rsidRDefault="00DF539F">
      <w:pPr>
        <w:pStyle w:val="ImageCaption"/>
      </w:pPr>
      <w:r>
        <w:t>Рис 29. Ввод команды yum update</w:t>
      </w:r>
    </w:p>
    <w:p w14:paraId="1E2DC4BA" w14:textId="77777777" w:rsidR="00872A77" w:rsidRDefault="00DF539F">
      <w:pPr>
        <w:pStyle w:val="CaptionedFigure"/>
      </w:pPr>
      <w:bookmarkStart w:id="37" w:name="fig:030"/>
      <w:r>
        <w:rPr>
          <w:noProof/>
        </w:rPr>
        <w:lastRenderedPageBreak/>
        <w:drawing>
          <wp:inline distT="0" distB="0" distL="0" distR="0" wp14:anchorId="5636FE8C" wp14:editId="16D01C6D">
            <wp:extent cx="5334000" cy="4641639"/>
            <wp:effectExtent l="0" t="0" r="0" b="0"/>
            <wp:docPr id="30" name="Picture" descr="Рис 30. Процесс обновления системн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5CE0DB93" w14:textId="77777777" w:rsidR="00872A77" w:rsidRDefault="00DF539F">
      <w:pPr>
        <w:pStyle w:val="ImageCaption"/>
      </w:pPr>
      <w:r>
        <w:t>Рис 30. Процесс обновления системных файлов</w:t>
      </w:r>
    </w:p>
    <w:p w14:paraId="39548599" w14:textId="77777777" w:rsidR="00872A77" w:rsidRDefault="00DF539F">
      <w:pPr>
        <w:pStyle w:val="CaptionedFigure"/>
      </w:pPr>
      <w:bookmarkStart w:id="38" w:name="fig:031"/>
      <w:r>
        <w:rPr>
          <w:noProof/>
        </w:rPr>
        <w:lastRenderedPageBreak/>
        <w:drawing>
          <wp:inline distT="0" distB="0" distL="0" distR="0" wp14:anchorId="48DF33B9" wp14:editId="35D02DE7">
            <wp:extent cx="5334000" cy="3670183"/>
            <wp:effectExtent l="0" t="0" r="0" b="0"/>
            <wp:docPr id="31" name="Picture" descr="Рис 31. Обновление выполне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7A960756" w14:textId="77777777" w:rsidR="00872A77" w:rsidRDefault="00DF539F">
      <w:pPr>
        <w:pStyle w:val="ImageCaption"/>
      </w:pPr>
      <w:r>
        <w:t>Рис 31. Обновление выполнено</w:t>
      </w:r>
    </w:p>
    <w:p w14:paraId="68A45664" w14:textId="77777777" w:rsidR="00872A77" w:rsidRDefault="00DF539F">
      <w:pPr>
        <w:pStyle w:val="a0"/>
      </w:pPr>
      <w:r>
        <w:t xml:space="preserve">Используя команду yum install mc я установила программу </w:t>
      </w:r>
      <w:proofErr w:type="spellStart"/>
      <w:r>
        <w:t>mc</w:t>
      </w:r>
      <w:proofErr w:type="spellEnd"/>
      <w:r>
        <w:t xml:space="preserve"> (</w:t>
      </w:r>
      <w:hyperlink r:id="rId73">
        <w:r>
          <w:rPr>
            <w:rStyle w:val="ad"/>
          </w:rPr>
          <w:t>рис. 32</w:t>
        </w:r>
      </w:hyperlink>
      <w:r>
        <w:t>). Ус</w:t>
      </w:r>
      <w:r>
        <w:t>тановка прошла успешно (</w:t>
      </w:r>
      <w:hyperlink r:id="rId74">
        <w:r>
          <w:rPr>
            <w:rStyle w:val="ad"/>
          </w:rPr>
          <w:t>рис. 33</w:t>
        </w:r>
      </w:hyperlink>
      <w:r>
        <w:t>).</w:t>
      </w:r>
    </w:p>
    <w:p w14:paraId="039326C1" w14:textId="77777777" w:rsidR="00872A77" w:rsidRDefault="00DF539F">
      <w:pPr>
        <w:pStyle w:val="CaptionedFigure"/>
      </w:pPr>
      <w:bookmarkStart w:id="39" w:name="fig:032"/>
      <w:r>
        <w:rPr>
          <w:noProof/>
        </w:rPr>
        <w:drawing>
          <wp:inline distT="0" distB="0" distL="0" distR="0" wp14:anchorId="0E7DCDC3" wp14:editId="0B4B7953">
            <wp:extent cx="5334000" cy="1876000"/>
            <wp:effectExtent l="0" t="0" r="0" b="0"/>
            <wp:docPr id="32" name="Picture" descr="Рис 32. Ввод команды yum install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3F426738" w14:textId="77777777" w:rsidR="00872A77" w:rsidRDefault="00DF539F">
      <w:pPr>
        <w:pStyle w:val="ImageCaption"/>
      </w:pPr>
      <w:r>
        <w:t>Рис 32. Ввод команды yum install mc</w:t>
      </w:r>
    </w:p>
    <w:p w14:paraId="717EB684" w14:textId="77777777" w:rsidR="00872A77" w:rsidRDefault="00DF539F">
      <w:pPr>
        <w:pStyle w:val="CaptionedFigure"/>
      </w:pPr>
      <w:bookmarkStart w:id="40" w:name="fig:033"/>
      <w:r>
        <w:rPr>
          <w:noProof/>
        </w:rPr>
        <w:lastRenderedPageBreak/>
        <w:drawing>
          <wp:inline distT="0" distB="0" distL="0" distR="0" wp14:anchorId="697A2391" wp14:editId="0DB35748">
            <wp:extent cx="5334000" cy="4646194"/>
            <wp:effectExtent l="0" t="0" r="0" b="0"/>
            <wp:docPr id="33" name="Picture" descr="Рис 33. Установка mc выполн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252CEABA" w14:textId="77777777" w:rsidR="00872A77" w:rsidRDefault="00DF539F">
      <w:pPr>
        <w:pStyle w:val="ImageCaption"/>
      </w:pPr>
      <w:r>
        <w:t>Рис 33. Установка mc выполнена</w:t>
      </w:r>
    </w:p>
    <w:p w14:paraId="4735B650" w14:textId="77777777" w:rsidR="00872A77" w:rsidRDefault="00DF539F">
      <w:pPr>
        <w:pStyle w:val="a0"/>
      </w:pPr>
      <w:r>
        <w:t>Для того чтобы другие виртуальные машины могли использовать машину Base и её конфигурацию как базовую, я произвела след</w:t>
      </w:r>
      <w:r>
        <w:t>ующие действия: в VirtualBox в меню выбрала Файл и перешла в Менеджер виртуальных носителей, вкладка Жёсткие диски, и, выделив «Base.dvi», нажала Освободить (</w:t>
      </w:r>
      <w:hyperlink r:id="rId77">
        <w:r>
          <w:rPr>
            <w:rStyle w:val="ad"/>
          </w:rPr>
          <w:t>рис. 34</w:t>
        </w:r>
      </w:hyperlink>
      <w:r>
        <w:t>).</w:t>
      </w:r>
    </w:p>
    <w:p w14:paraId="72A0059C" w14:textId="77777777" w:rsidR="00872A77" w:rsidRDefault="00DF539F">
      <w:pPr>
        <w:pStyle w:val="CaptionedFigure"/>
      </w:pPr>
      <w:bookmarkStart w:id="41" w:name="fig:034"/>
      <w:r>
        <w:rPr>
          <w:noProof/>
        </w:rPr>
        <w:lastRenderedPageBreak/>
        <w:drawing>
          <wp:inline distT="0" distB="0" distL="0" distR="0" wp14:anchorId="34282452" wp14:editId="03063C5A">
            <wp:extent cx="5334000" cy="3339756"/>
            <wp:effectExtent l="0" t="0" r="0" b="0"/>
            <wp:docPr id="34" name="Picture" descr="Рис 34. Освобождение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000416C1" w14:textId="77777777" w:rsidR="00872A77" w:rsidRDefault="00DF539F">
      <w:pPr>
        <w:pStyle w:val="ImageCaption"/>
      </w:pPr>
      <w:r>
        <w:t>Рис 34. Освобождение жесткого диска</w:t>
      </w:r>
    </w:p>
    <w:p w14:paraId="37E99EF0" w14:textId="77777777" w:rsidR="00872A77" w:rsidRDefault="00DF539F">
      <w:pPr>
        <w:pStyle w:val="a0"/>
      </w:pPr>
      <w:r>
        <w:t>Теперь на основе в</w:t>
      </w:r>
      <w:r>
        <w:t>иртуальной машины Base я создала машину Host2, указав в качестве имени машины Host2, в качестве типа операционной системы — Linux, версия «</w:t>
      </w:r>
      <w:proofErr w:type="spellStart"/>
      <w:r>
        <w:t>RedHat</w:t>
      </w:r>
      <w:proofErr w:type="spellEnd"/>
      <w:r>
        <w:t>» (</w:t>
      </w:r>
      <w:hyperlink r:id="rId79">
        <w:r>
          <w:rPr>
            <w:rStyle w:val="ad"/>
          </w:rPr>
          <w:t>рис. 35</w:t>
        </w:r>
      </w:hyperlink>
      <w:r>
        <w:t>), а при конфигурации виртуального жёсткого диска выбрав «Использоват</w:t>
      </w:r>
      <w:r>
        <w:t xml:space="preserve">ь существующий жёсткий диск» </w:t>
      </w:r>
      <w:proofErr w:type="spellStart"/>
      <w:r>
        <w:t>Base.vdi</w:t>
      </w:r>
      <w:proofErr w:type="spellEnd"/>
      <w:r>
        <w:t xml:space="preserve"> (</w:t>
      </w:r>
      <w:hyperlink r:id="rId80">
        <w:r>
          <w:rPr>
            <w:rStyle w:val="ad"/>
          </w:rPr>
          <w:t>рис. 36</w:t>
        </w:r>
      </w:hyperlink>
      <w:r>
        <w:t>).</w:t>
      </w:r>
    </w:p>
    <w:p w14:paraId="18833934" w14:textId="77777777" w:rsidR="00872A77" w:rsidRDefault="00DF539F">
      <w:pPr>
        <w:pStyle w:val="CaptionedFigure"/>
      </w:pPr>
      <w:bookmarkStart w:id="42" w:name="fig:035"/>
      <w:r>
        <w:rPr>
          <w:noProof/>
        </w:rPr>
        <w:drawing>
          <wp:inline distT="0" distB="0" distL="0" distR="0" wp14:anchorId="21460504" wp14:editId="163B2667">
            <wp:extent cx="5334000" cy="3378401"/>
            <wp:effectExtent l="0" t="0" r="0" b="0"/>
            <wp:docPr id="35" name="Picture" descr="Рис 35. Окно “Имя машины и тип ОС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14:paraId="7D364353" w14:textId="77777777" w:rsidR="00872A77" w:rsidRDefault="00DF539F">
      <w:pPr>
        <w:pStyle w:val="ImageCaption"/>
      </w:pPr>
      <w:r>
        <w:t>Рис 35. Окно “Имя машины и тип ОС”</w:t>
      </w:r>
    </w:p>
    <w:p w14:paraId="25C1B347" w14:textId="77777777" w:rsidR="00872A77" w:rsidRDefault="00DF539F">
      <w:pPr>
        <w:pStyle w:val="CaptionedFigure"/>
      </w:pPr>
      <w:bookmarkStart w:id="43" w:name="fig:036"/>
      <w:r>
        <w:rPr>
          <w:noProof/>
        </w:rPr>
        <w:lastRenderedPageBreak/>
        <w:drawing>
          <wp:inline distT="0" distB="0" distL="0" distR="0" wp14:anchorId="763CED85" wp14:editId="1A70F8AF">
            <wp:extent cx="5334000" cy="3393810"/>
            <wp:effectExtent l="0" t="0" r="0" b="0"/>
            <wp:docPr id="36" name="Picture" descr="Рис 36. Окно “Имя машины и тип ОС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13076278" w14:textId="77777777" w:rsidR="00872A77" w:rsidRDefault="00DF539F">
      <w:pPr>
        <w:pStyle w:val="ImageCaption"/>
      </w:pPr>
      <w:r>
        <w:t>Рис 36. Окно “Имя машины и тип ОС”</w:t>
      </w:r>
    </w:p>
    <w:p w14:paraId="1D594780" w14:textId="77777777" w:rsidR="00872A77" w:rsidRDefault="00DF539F">
      <w:pPr>
        <w:pStyle w:val="a0"/>
      </w:pPr>
      <w:r>
        <w:t xml:space="preserve">Как видим, машина Host2 </w:t>
      </w:r>
      <w:proofErr w:type="spellStart"/>
      <w:r>
        <w:t>содалась</w:t>
      </w:r>
      <w:proofErr w:type="spellEnd"/>
      <w:r>
        <w:t xml:space="preserve"> успешно (</w:t>
      </w:r>
      <w:hyperlink r:id="rId83">
        <w:r>
          <w:rPr>
            <w:rStyle w:val="ad"/>
          </w:rPr>
          <w:t>рис. 37</w:t>
        </w:r>
      </w:hyperlink>
      <w:r>
        <w:t>).</w:t>
      </w:r>
    </w:p>
    <w:p w14:paraId="0518ABEE" w14:textId="77777777" w:rsidR="00872A77" w:rsidRDefault="00DF539F">
      <w:pPr>
        <w:pStyle w:val="CaptionedFigure"/>
      </w:pPr>
      <w:bookmarkStart w:id="44" w:name="fig:037"/>
      <w:r>
        <w:rPr>
          <w:noProof/>
        </w:rPr>
        <w:drawing>
          <wp:inline distT="0" distB="0" distL="0" distR="0" wp14:anchorId="7B0124AB" wp14:editId="75E89ED1">
            <wp:extent cx="5334000" cy="3402619"/>
            <wp:effectExtent l="0" t="0" r="0" b="0"/>
            <wp:docPr id="37" name="Picture" descr="Рис 37. Менеджер VirtualBox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1E88864E" w14:textId="77777777" w:rsidR="00872A77" w:rsidRDefault="00DF539F">
      <w:pPr>
        <w:pStyle w:val="ImageCaption"/>
      </w:pPr>
      <w:r>
        <w:t>Рис 37. Менеджер VirtualBox”</w:t>
      </w:r>
    </w:p>
    <w:p w14:paraId="769524B1" w14:textId="77777777" w:rsidR="00872A77" w:rsidRDefault="00DF539F">
      <w:pPr>
        <w:pStyle w:val="1"/>
      </w:pPr>
      <w:bookmarkStart w:id="45" w:name="выводы"/>
      <w:bookmarkStart w:id="46" w:name="_Toc82725941"/>
      <w:bookmarkEnd w:id="6"/>
      <w:r>
        <w:lastRenderedPageBreak/>
        <w:t>Выводы</w:t>
      </w:r>
      <w:bookmarkEnd w:id="46"/>
    </w:p>
    <w:p w14:paraId="52AD89A5" w14:textId="77777777" w:rsidR="00872A77" w:rsidRDefault="00DF539F">
      <w:pPr>
        <w:pStyle w:val="FirstParagraph"/>
      </w:pPr>
      <w:r>
        <w:t>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p w14:paraId="668655C8" w14:textId="77777777" w:rsidR="00872A77" w:rsidRDefault="00DF539F">
      <w:pPr>
        <w:pStyle w:val="1"/>
      </w:pPr>
      <w:bookmarkStart w:id="47" w:name="список-литературы"/>
      <w:bookmarkStart w:id="48" w:name="_Toc82725942"/>
      <w:bookmarkEnd w:id="45"/>
      <w:r>
        <w:t>Список литературы</w:t>
      </w:r>
      <w:bookmarkEnd w:id="48"/>
    </w:p>
    <w:p w14:paraId="4A95C780" w14:textId="77777777" w:rsidR="00872A77" w:rsidRDefault="00DF539F">
      <w:pPr>
        <w:pStyle w:val="Compact"/>
        <w:numPr>
          <w:ilvl w:val="0"/>
          <w:numId w:val="4"/>
        </w:numPr>
      </w:pPr>
      <w:hyperlink r:id="rId85">
        <w:r>
          <w:rPr>
            <w:rStyle w:val="ad"/>
          </w:rPr>
          <w:t>Руководство пользователя Oracle VM VirtualBox 6.1</w:t>
        </w:r>
      </w:hyperlink>
    </w:p>
    <w:p w14:paraId="6F135E47" w14:textId="77777777" w:rsidR="00872A77" w:rsidRDefault="00DF539F">
      <w:pPr>
        <w:pStyle w:val="Compact"/>
        <w:numPr>
          <w:ilvl w:val="0"/>
          <w:numId w:val="4"/>
        </w:numPr>
      </w:pPr>
      <w:hyperlink r:id="rId86">
        <w:proofErr w:type="spellStart"/>
        <w:r>
          <w:rPr>
            <w:rStyle w:val="ad"/>
          </w:rPr>
          <w:t>About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CentOS</w:t>
        </w:r>
        <w:proofErr w:type="spellEnd"/>
      </w:hyperlink>
    </w:p>
    <w:p w14:paraId="5514AF65" w14:textId="77777777" w:rsidR="00872A77" w:rsidRDefault="00DF539F">
      <w:pPr>
        <w:pStyle w:val="Compact"/>
        <w:numPr>
          <w:ilvl w:val="0"/>
          <w:numId w:val="4"/>
        </w:numPr>
      </w:pPr>
      <w:hyperlink r:id="rId87">
        <w:r>
          <w:rPr>
            <w:rStyle w:val="ad"/>
          </w:rPr>
          <w:t xml:space="preserve">Обзор операционной системы </w:t>
        </w:r>
        <w:proofErr w:type="spellStart"/>
        <w:r>
          <w:rPr>
            <w:rStyle w:val="ad"/>
          </w:rPr>
          <w:t>CentOS</w:t>
        </w:r>
        <w:proofErr w:type="spellEnd"/>
        <w:r>
          <w:rPr>
            <w:rStyle w:val="ad"/>
          </w:rPr>
          <w:t xml:space="preserve"> для виртуальных серверов. История, версии, сравнение с конкурентами</w:t>
        </w:r>
      </w:hyperlink>
      <w:bookmarkEnd w:id="47"/>
    </w:p>
    <w:sectPr w:rsidR="00872A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7B92A" w14:textId="77777777" w:rsidR="00DF539F" w:rsidRDefault="00DF539F">
      <w:pPr>
        <w:spacing w:after="0"/>
      </w:pPr>
      <w:r>
        <w:separator/>
      </w:r>
    </w:p>
  </w:endnote>
  <w:endnote w:type="continuationSeparator" w:id="0">
    <w:p w14:paraId="499661CB" w14:textId="77777777" w:rsidR="00DF539F" w:rsidRDefault="00DF53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02C8E" w14:textId="77777777" w:rsidR="00DF539F" w:rsidRDefault="00DF539F">
      <w:r>
        <w:separator/>
      </w:r>
    </w:p>
  </w:footnote>
  <w:footnote w:type="continuationSeparator" w:id="0">
    <w:p w14:paraId="049A2EB9" w14:textId="77777777" w:rsidR="00DF539F" w:rsidRDefault="00DF53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0E0C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59E5B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2A77"/>
    <w:rsid w:val="00183980"/>
    <w:rsid w:val="00872A77"/>
    <w:rsid w:val="00DF53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F5184"/>
  <w15:docId w15:val="{CCF85538-0B9E-4CCB-B221-095744DF4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8398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2.png" TargetMode="External"/><Relationship Id="rId18" Type="http://schemas.openxmlformats.org/officeDocument/2006/relationships/hyperlink" Target="image/5.png" TargetMode="External"/><Relationship Id="rId26" Type="http://schemas.openxmlformats.org/officeDocument/2006/relationships/image" Target="media/image7.png"/><Relationship Id="rId39" Type="http://schemas.openxmlformats.org/officeDocument/2006/relationships/hyperlink" Target="image/11.png" TargetMode="External"/><Relationship Id="rId21" Type="http://schemas.openxmlformats.org/officeDocument/2006/relationships/hyperlink" Target="image/8.png" TargetMode="External"/><Relationship Id="rId34" Type="http://schemas.openxmlformats.org/officeDocument/2006/relationships/image" Target="media/image12.png"/><Relationship Id="rId42" Type="http://schemas.openxmlformats.org/officeDocument/2006/relationships/image" Target="media/image15.png"/><Relationship Id="rId47" Type="http://schemas.openxmlformats.org/officeDocument/2006/relationships/hyperlink" Target="image/20.png" TargetMode="External"/><Relationship Id="rId50" Type="http://schemas.openxmlformats.org/officeDocument/2006/relationships/image" Target="media/image19.png"/><Relationship Id="rId55" Type="http://schemas.openxmlformats.org/officeDocument/2006/relationships/image" Target="media/image22.png"/><Relationship Id="rId63" Type="http://schemas.openxmlformats.org/officeDocument/2006/relationships/hyperlink" Target="image/27.png" TargetMode="External"/><Relationship Id="rId68" Type="http://schemas.openxmlformats.org/officeDocument/2006/relationships/hyperlink" Target="image/291.png" TargetMode="External"/><Relationship Id="rId76" Type="http://schemas.openxmlformats.org/officeDocument/2006/relationships/image" Target="media/image33.png"/><Relationship Id="rId84" Type="http://schemas.openxmlformats.org/officeDocument/2006/relationships/image" Target="media/image37.png"/><Relationship Id="rId89" Type="http://schemas.openxmlformats.org/officeDocument/2006/relationships/theme" Target="theme/theme1.xml"/><Relationship Id="rId7" Type="http://schemas.openxmlformats.org/officeDocument/2006/relationships/hyperlink" Target="https://docs.oracle.com/en/virtualization/virtualbox/6.1/user/Introduction.html" TargetMode="External"/><Relationship Id="rId71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9" Type="http://schemas.openxmlformats.org/officeDocument/2006/relationships/hyperlink" Target="image/10.png" TargetMode="External"/><Relationship Id="rId11" Type="http://schemas.openxmlformats.org/officeDocument/2006/relationships/hyperlink" Target="image/1.png" TargetMode="External"/><Relationship Id="rId24" Type="http://schemas.openxmlformats.org/officeDocument/2006/relationships/image" Target="media/image5.png"/><Relationship Id="rId32" Type="http://schemas.openxmlformats.org/officeDocument/2006/relationships/hyperlink" Target="image/12.png" TargetMode="External"/><Relationship Id="rId37" Type="http://schemas.openxmlformats.org/officeDocument/2006/relationships/hyperlink" Target="image/14.png" TargetMode="External"/><Relationship Id="rId40" Type="http://schemas.openxmlformats.org/officeDocument/2006/relationships/hyperlink" Target="image/17.png" TargetMode="External"/><Relationship Id="rId45" Type="http://schemas.openxmlformats.org/officeDocument/2006/relationships/hyperlink" Target="image/18.png" TargetMode="External"/><Relationship Id="rId53" Type="http://schemas.openxmlformats.org/officeDocument/2006/relationships/hyperlink" Target="image/22.png" TargetMode="External"/><Relationship Id="rId58" Type="http://schemas.openxmlformats.org/officeDocument/2006/relationships/hyperlink" Target="image/25.png" TargetMode="External"/><Relationship Id="rId66" Type="http://schemas.openxmlformats.org/officeDocument/2006/relationships/image" Target="media/image28.png"/><Relationship Id="rId74" Type="http://schemas.openxmlformats.org/officeDocument/2006/relationships/hyperlink" Target="image/31.png" TargetMode="External"/><Relationship Id="rId79" Type="http://schemas.openxmlformats.org/officeDocument/2006/relationships/hyperlink" Target="image/33.png" TargetMode="External"/><Relationship Id="rId87" Type="http://schemas.openxmlformats.org/officeDocument/2006/relationships/hyperlink" Target="https://market.cnews.ru/news/top/2020-04-24_obzor_operatsionnoj_sistemy" TargetMode="External"/><Relationship Id="rId5" Type="http://schemas.openxmlformats.org/officeDocument/2006/relationships/footnotes" Target="footnotes.xml"/><Relationship Id="rId61" Type="http://schemas.openxmlformats.org/officeDocument/2006/relationships/image" Target="media/image25.png"/><Relationship Id="rId82" Type="http://schemas.openxmlformats.org/officeDocument/2006/relationships/image" Target="media/image36.png"/><Relationship Id="rId19" Type="http://schemas.openxmlformats.org/officeDocument/2006/relationships/hyperlink" Target="image/6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entos.org/about/" TargetMode="External"/><Relationship Id="rId14" Type="http://schemas.openxmlformats.org/officeDocument/2006/relationships/image" Target="media/image2.png"/><Relationship Id="rId22" Type="http://schemas.openxmlformats.org/officeDocument/2006/relationships/hyperlink" Target="image/9.png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10.png"/><Relationship Id="rId35" Type="http://schemas.openxmlformats.org/officeDocument/2006/relationships/hyperlink" Target="image/13.png" TargetMode="External"/><Relationship Id="rId43" Type="http://schemas.openxmlformats.org/officeDocument/2006/relationships/image" Target="media/image16.png"/><Relationship Id="rId48" Type="http://schemas.openxmlformats.org/officeDocument/2006/relationships/hyperlink" Target="image/21.png" TargetMode="External"/><Relationship Id="rId56" Type="http://schemas.openxmlformats.org/officeDocument/2006/relationships/image" Target="media/image23.png"/><Relationship Id="rId64" Type="http://schemas.openxmlformats.org/officeDocument/2006/relationships/image" Target="media/image27.png"/><Relationship Id="rId69" Type="http://schemas.openxmlformats.org/officeDocument/2006/relationships/hyperlink" Target="image/292.png" TargetMode="External"/><Relationship Id="rId77" Type="http://schemas.openxmlformats.org/officeDocument/2006/relationships/hyperlink" Target="image/32.png" TargetMode="External"/><Relationship Id="rId8" Type="http://schemas.openxmlformats.org/officeDocument/2006/relationships/hyperlink" Target="https://docs.oracle.com/en/virtualization/virtualbox/6.1/user/Introduction.html" TargetMode="External"/><Relationship Id="rId51" Type="http://schemas.openxmlformats.org/officeDocument/2006/relationships/image" Target="media/image20.png"/><Relationship Id="rId72" Type="http://schemas.openxmlformats.org/officeDocument/2006/relationships/image" Target="media/image31.png"/><Relationship Id="rId80" Type="http://schemas.openxmlformats.org/officeDocument/2006/relationships/hyperlink" Target="image/34.png" TargetMode="External"/><Relationship Id="rId85" Type="http://schemas.openxmlformats.org/officeDocument/2006/relationships/hyperlink" Target="https://docs.oracle.com/en/virtualization/virtualbox/6.1/user/Introduction.html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image/4.png" TargetMode="External"/><Relationship Id="rId25" Type="http://schemas.openxmlformats.org/officeDocument/2006/relationships/image" Target="media/image6.png"/><Relationship Id="rId33" Type="http://schemas.openxmlformats.org/officeDocument/2006/relationships/image" Target="media/image11.png"/><Relationship Id="rId38" Type="http://schemas.openxmlformats.org/officeDocument/2006/relationships/hyperlink" Target="image/15.png" TargetMode="External"/><Relationship Id="rId46" Type="http://schemas.openxmlformats.org/officeDocument/2006/relationships/hyperlink" Target="image/19.png" TargetMode="External"/><Relationship Id="rId59" Type="http://schemas.openxmlformats.org/officeDocument/2006/relationships/hyperlink" Target="image/26.png" TargetMode="External"/><Relationship Id="rId67" Type="http://schemas.openxmlformats.org/officeDocument/2006/relationships/hyperlink" Target="image/29.png" TargetMode="External"/><Relationship Id="rId20" Type="http://schemas.openxmlformats.org/officeDocument/2006/relationships/hyperlink" Target="image/7.png" TargetMode="External"/><Relationship Id="rId41" Type="http://schemas.openxmlformats.org/officeDocument/2006/relationships/image" Target="media/image14.png"/><Relationship Id="rId54" Type="http://schemas.openxmlformats.org/officeDocument/2006/relationships/hyperlink" Target="image/23.png" TargetMode="External"/><Relationship Id="rId62" Type="http://schemas.openxmlformats.org/officeDocument/2006/relationships/image" Target="media/image26.png"/><Relationship Id="rId70" Type="http://schemas.openxmlformats.org/officeDocument/2006/relationships/image" Target="media/image29.png"/><Relationship Id="rId75" Type="http://schemas.openxmlformats.org/officeDocument/2006/relationships/image" Target="media/image32.png"/><Relationship Id="rId83" Type="http://schemas.openxmlformats.org/officeDocument/2006/relationships/hyperlink" Target="image/35.png" TargetMode="External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image/3.png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3.png"/><Relationship Id="rId49" Type="http://schemas.openxmlformats.org/officeDocument/2006/relationships/image" Target="media/image18.png"/><Relationship Id="rId57" Type="http://schemas.openxmlformats.org/officeDocument/2006/relationships/hyperlink" Target="image/24.png" TargetMode="External"/><Relationship Id="rId10" Type="http://schemas.openxmlformats.org/officeDocument/2006/relationships/hyperlink" Target="https://market.cnews.ru/news/top/2020-04-24_obzor_operatsionnoj_sistemy" TargetMode="External"/><Relationship Id="rId31" Type="http://schemas.openxmlformats.org/officeDocument/2006/relationships/hyperlink" Target="image/11.png" TargetMode="External"/><Relationship Id="rId44" Type="http://schemas.openxmlformats.org/officeDocument/2006/relationships/image" Target="media/image17.png"/><Relationship Id="rId52" Type="http://schemas.openxmlformats.org/officeDocument/2006/relationships/image" Target="media/image21.png"/><Relationship Id="rId60" Type="http://schemas.openxmlformats.org/officeDocument/2006/relationships/image" Target="media/image24.png"/><Relationship Id="rId65" Type="http://schemas.openxmlformats.org/officeDocument/2006/relationships/hyperlink" Target="image/28.png" TargetMode="External"/><Relationship Id="rId73" Type="http://schemas.openxmlformats.org/officeDocument/2006/relationships/hyperlink" Target="image/30.png" TargetMode="External"/><Relationship Id="rId78" Type="http://schemas.openxmlformats.org/officeDocument/2006/relationships/image" Target="media/image34.png"/><Relationship Id="rId81" Type="http://schemas.openxmlformats.org/officeDocument/2006/relationships/image" Target="media/image35.png"/><Relationship Id="rId86" Type="http://schemas.openxmlformats.org/officeDocument/2006/relationships/hyperlink" Target="https://www.centos.org/abou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6</Words>
  <Characters>8927</Characters>
  <Application>Microsoft Office Word</Application>
  <DocSecurity>0</DocSecurity>
  <Lines>74</Lines>
  <Paragraphs>20</Paragraphs>
  <ScaleCrop>false</ScaleCrop>
  <Company/>
  <LinksUpToDate>false</LinksUpToDate>
  <CharactersWithSpaces>10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анина Ирина Владимировна, НБИбд-02-18</dc:creator>
  <cp:keywords/>
  <cp:lastModifiedBy>Ханина Ирина Владимировна</cp:lastModifiedBy>
  <cp:revision>3</cp:revision>
  <dcterms:created xsi:type="dcterms:W3CDTF">2021-09-16T20:05:00Z</dcterms:created>
  <dcterms:modified xsi:type="dcterms:W3CDTF">2021-09-16T20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Установка и конфигурация операционной системы на виртуальную машину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